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olice</w:t>
      </w:r>
      <w:r>
        <w:t xml:space="preserve"> </w:t>
      </w:r>
      <w:r>
        <w:t xml:space="preserve">Officer</w:t>
      </w:r>
      <w:r>
        <w:t xml:space="preserve"> </w:t>
      </w:r>
      <w:r>
        <w:t xml:space="preserve">Application</w:t>
      </w:r>
      <w:r>
        <w:t xml:space="preserve"> </w:t>
      </w:r>
      <w:r>
        <w:t xml:space="preserve">in</w:t>
      </w:r>
      <w:r>
        <w:t xml:space="preserve"> </w:t>
      </w:r>
      <w:r>
        <w:t xml:space="preserve">China</w:t>
      </w:r>
      <w:r>
        <w:t xml:space="preserve"> </w:t>
      </w:r>
      <w:r>
        <w:t xml:space="preserve">Shanghai</w:t>
      </w:r>
    </w:p>
    <w:bookmarkStart w:id="24" w:name="X2a43476a2d37f7700e2a9253f694a2b824a054c"/>
    <w:p>
      <w:pPr>
        <w:pStyle w:val="Heading1"/>
      </w:pPr>
      <w:r>
        <w:t xml:space="preserve">Cover Letter for Police Officer Position in China Shanghai</w:t>
      </w:r>
    </w:p>
    <w:p>
      <w:pPr>
        <w:pStyle w:val="FirstParagraph"/>
      </w:pPr>
      <w:r>
        <w:t xml:space="preserve">Dear [Hiring Manager's Name or "Recruitment Committee"],</w:t>
      </w:r>
    </w:p>
    <w:p>
      <w:pPr>
        <w:pStyle w:val="BodyText"/>
      </w:pPr>
      <w:r>
        <w:t xml:space="preserve">As a dedicated and experienced law enforcement professional, I am excited to submit my application for the Police Officer position in China Shanghai. This opportunity aligns perfectly with my career goals, as well as my deep respect for the values of public service, safety, and community engagement that define the role of a Police Officer in one of China's most dynamic and influential cities. With a strong background in law enforcement and a profound understanding of the unique challenges and responsibilities associated with policing in a metropolis like Shanghai, I am eager to contribute my skills to ensure the security and well-being of its residents.</w:t>
      </w:r>
    </w:p>
    <w:p>
      <w:pPr>
        <w:pStyle w:val="BodyText"/>
      </w:pPr>
      <w:r>
        <w:t xml:space="preserve">Throughout my career as a Police Officer, I have developed a comprehensive skill set that includes crisis management, community policing, and legal compliance. My experience working in urban environments has equipped me with the ability to navigate complex situations while upholding the principles of fairness, integrity, and professionalism. In China Shanghai, where rapid urbanization and cultural diversity present both opportunities and challenges for law enforcement, I am confident that my adaptability and commitment to excellence will make a meaningful impact.</w:t>
      </w:r>
    </w:p>
    <w:bookmarkStart w:id="20" w:name="why-china-shanghai"/>
    <w:p>
      <w:pPr>
        <w:pStyle w:val="Heading2"/>
      </w:pPr>
      <w:r>
        <w:t xml:space="preserve">Why China Shanghai?</w:t>
      </w:r>
    </w:p>
    <w:p>
      <w:pPr>
        <w:pStyle w:val="FirstParagraph"/>
      </w:pPr>
      <w:r>
        <w:t xml:space="preserve">Shanghai is not just a city; it is a global hub of commerce, culture, and innovation. As one of the most developed cities in China, it requires a police force that is as sophisticated and forward-thinking as the metropolis itself. The role of a Police Officer in Shanghai demands an understanding of both traditional law enforcement practices and modern technological solutions to address public safety concerns. My background in integrating technology with community engagement has prepared me to contribute effectively to such an environment.</w:t>
      </w:r>
    </w:p>
    <w:p>
      <w:pPr>
        <w:pStyle w:val="BodyText"/>
      </w:pPr>
      <w:r>
        <w:t xml:space="preserve">China's legal system, while distinct from others, emphasizes strict adherence to laws and a strong emphasis on social harmony. As a Police Officer in Shanghai, I would be expected to uphold these principles while fostering trust between law enforcement and the community. My previous experience working with diverse populations has honed my ability to communicate effectively across cultural and linguistic barriers, which is critical in a city as cosmopolitan as Shanghai.</w:t>
      </w:r>
    </w:p>
    <w:bookmarkEnd w:id="20"/>
    <w:bookmarkStart w:id="21" w:name="professional-experience-and-skills"/>
    <w:p>
      <w:pPr>
        <w:pStyle w:val="Heading2"/>
      </w:pPr>
      <w:r>
        <w:t xml:space="preserve">Professional Experience and Skills</w:t>
      </w:r>
    </w:p>
    <w:p>
      <w:pPr>
        <w:pStyle w:val="FirstParagraph"/>
      </w:pPr>
      <w:r>
        <w:t xml:space="preserve">Over the past [X years], I have served as a Police Officer in [Previous City/Region], where I was responsible for maintaining public order, investigating crimes, and collaborating with local authorities to address community concerns. One of my proudest accomplishments was leading a community outreach initiative that improved trust between residents and the police department. This experience reinforced the importance of transparency, accountability, and proactive engagement in building safer communities.</w:t>
      </w:r>
    </w:p>
    <w:p>
      <w:pPr>
        <w:pStyle w:val="BodyText"/>
      </w:pPr>
      <w:r>
        <w:t xml:space="preserve">My expertise in [specific skills, e.g., crime prevention strategies, traffic enforcement, emergency response] has been further strengthened by my commitment to continuous learning. I have completed advanced training programs in [relevant areas], which have equipped me with the knowledge to handle high-pressure situations and make quick, informed decisions. Additionally, I am proficient in [language(s) relevant to Shanghai or China], which would enable me to communicate effectively with a wide range of residents and visitors.</w:t>
      </w:r>
    </w:p>
    <w:bookmarkEnd w:id="21"/>
    <w:bookmarkStart w:id="22" w:name="commitment-to-service-in-china-shanghai"/>
    <w:p>
      <w:pPr>
        <w:pStyle w:val="Heading2"/>
      </w:pPr>
      <w:r>
        <w:t xml:space="preserve">Commitment to Service in China Shanghai</w:t>
      </w:r>
    </w:p>
    <w:p>
      <w:pPr>
        <w:pStyle w:val="FirstParagraph"/>
      </w:pPr>
      <w:r>
        <w:t xml:space="preserve">What sets me apart as a Police Officer is my unwavering dedication to service. In Shanghai, where the pace of life is fast and the population is vast, I understand that every interaction with the public can shape perceptions of law enforcement. I approach each situation with empathy, respect, and a focus on problem-solving. My goal is not only to enforce the law but also to empower individuals and communities to take an active role in maintaining safety.</w:t>
      </w:r>
    </w:p>
    <w:p>
      <w:pPr>
        <w:pStyle w:val="BodyText"/>
      </w:pPr>
      <w:r>
        <w:t xml:space="preserve">As a Police Officer in China Shanghai, I am prepared to work closely with local authorities, community leaders, and other stakeholders to address pressing issues such as traffic management, public health initiatives, and crime prevention. I am particularly interested in contributing to the city's efforts to leverage technology for improved public safety, such as through smart policing systems or data-driven crime analysis.</w:t>
      </w:r>
    </w:p>
    <w:bookmarkEnd w:id="22"/>
    <w:bookmarkStart w:id="23" w:name="conclusion"/>
    <w:p>
      <w:pPr>
        <w:pStyle w:val="Heading2"/>
      </w:pPr>
      <w:r>
        <w:t xml:space="preserve">Conclusion</w:t>
      </w:r>
    </w:p>
    <w:p>
      <w:pPr>
        <w:pStyle w:val="FirstParagraph"/>
      </w:pPr>
      <w:r>
        <w:t xml:space="preserve">In conclusion, I am enthusiastic about the opportunity to join the Police Department in China Shanghai. My experience, skills, and passion for public service make me a strong candidate for this role. I am confident that my ability to adapt to new environments, coupled with my deep respect for Chinese culture and legal traditions, will allow me to contribute meaningfully to the safety and prosperity of Shanghai's citizens.</w:t>
      </w:r>
    </w:p>
    <w:p>
      <w:pPr>
        <w:pStyle w:val="BodyText"/>
      </w:pPr>
      <w:r>
        <w:t xml:space="preserve">Thank you for considering my application. I would be grateful for the opportunity to discuss how my background and vision align with the mission of the Police Department in China Shanghai. Please feel free to contact me at [your phone number] or [your email address] at your convenience.</w:t>
      </w:r>
    </w:p>
    <w:p>
      <w:pPr>
        <w:pStyle w:val="BodyText"/>
      </w:pPr>
      <w:r>
        <w:t xml:space="preserve">Sincerely,</w:t>
      </w:r>
      <w:r>
        <w:br/>
      </w:r>
      <w:r>
        <w:t xml:space="preserve">[Your Full Name]</w:t>
      </w:r>
      <w:r>
        <w:br/>
      </w: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olice Officer Application in China Shanghai</dc:title>
  <dc:creator/>
  <cp:keywords/>
  <dcterms:created xsi:type="dcterms:W3CDTF">2025-12-15T22:22:18Z</dcterms:created>
  <dcterms:modified xsi:type="dcterms:W3CDTF">2025-12-15T22:22:18Z</dcterms:modified>
</cp:coreProperties>
</file>

<file path=docProps/custom.xml><?xml version="1.0" encoding="utf-8"?>
<Properties xmlns="http://schemas.openxmlformats.org/officeDocument/2006/custom-properties" xmlns:vt="http://schemas.openxmlformats.org/officeDocument/2006/docPropsVTypes"/>
</file>